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019A2" w14:textId="77777777" w:rsidR="00F16D1E" w:rsidRDefault="00F16D1E" w:rsidP="00F16D1E">
      <w:r>
        <w:t>Dear PERSON_NAME</w:t>
      </w:r>
    </w:p>
    <w:p w14:paraId="5C440E1C" w14:textId="77777777" w:rsidR="00F16D1E" w:rsidRDefault="00F16D1E" w:rsidP="00F16D1E"/>
    <w:p w14:paraId="39DE254F" w14:textId="77777777" w:rsidR="00F16D1E" w:rsidRDefault="00F16D1E" w:rsidP="00F16D1E">
      <w:r>
        <w:t xml:space="preserve">My love and fascination with the economy, business, and the impact on people's lives are what brought me to the study of economics.  The scholarship is fascinating, but the ability to research and teach students in areas that can make a difference drives me.  The scholarship and students from your university seem to share this drive for these reasons.  For these reasons, I am excited to reach out to you concerning your search for a Professor of Economics.  I would be proud to contribute to the outstanding research from XXX University. </w:t>
      </w:r>
    </w:p>
    <w:p w14:paraId="1A4A1913" w14:textId="77777777" w:rsidR="00F16D1E" w:rsidRDefault="00F16D1E" w:rsidP="00F16D1E"/>
    <w:p w14:paraId="27B0AB6C" w14:textId="77777777" w:rsidR="00F16D1E" w:rsidRDefault="00F16D1E" w:rsidP="00F16D1E">
      <w:r>
        <w:t xml:space="preserve">Undoubtedly, this post would allow me to contribute to research that makes a difference. Specific expertise in the Government institute of Commerce and business management provides me with both an academic and a practical perspective on the problems and challenges of today's economy. My work on XXXX and YYY in partnership with Professor James from XXX has been cited in academic and business publications and is being used to drive today's business and policy decisions. </w:t>
      </w:r>
    </w:p>
    <w:p w14:paraId="3FAD0695" w14:textId="77777777" w:rsidR="00F16D1E" w:rsidRDefault="00F16D1E" w:rsidP="00F16D1E"/>
    <w:p w14:paraId="6BE24C61" w14:textId="77777777" w:rsidR="00F16D1E" w:rsidRDefault="00F16D1E" w:rsidP="00F16D1E">
      <w:r>
        <w:t>Ecommerce, which includes machine learning and AI, is the future of business.  I look forward to continuing my research in these areas.  Combining that work with your school's research on cryptocurrencies, blockchain, and the use of artificial intelligence in business optimization seems like a natural fit.</w:t>
      </w:r>
    </w:p>
    <w:p w14:paraId="639925AA" w14:textId="77777777" w:rsidR="00F16D1E" w:rsidRDefault="00F16D1E" w:rsidP="00F16D1E">
      <w:r>
        <w:t xml:space="preserve"> </w:t>
      </w:r>
    </w:p>
    <w:p w14:paraId="0546D17D" w14:textId="77777777" w:rsidR="00F16D1E" w:rsidRDefault="00F16D1E" w:rsidP="00F16D1E">
      <w:r>
        <w:t>I am excited to discuss further how I can contribute to the research and education at XXX University.  There are many synergies in our areas of expertise and interests.  We can continue the incredible work your school has produced and expand it further.  I'm available any time at xxxx@dddd.com or [PHONE].</w:t>
      </w:r>
    </w:p>
    <w:p w14:paraId="08DF5D03" w14:textId="77777777" w:rsidR="00F16D1E" w:rsidRDefault="00F16D1E" w:rsidP="00F16D1E"/>
    <w:p w14:paraId="7C000332" w14:textId="77777777" w:rsidR="00F16D1E" w:rsidRDefault="00F16D1E" w:rsidP="00F16D1E">
      <w:r>
        <w:t>Sincerely,</w:t>
      </w:r>
    </w:p>
    <w:p w14:paraId="2C078E63" w14:textId="27877D77" w:rsidR="00B1014E" w:rsidRDefault="00F16D1E" w:rsidP="00F16D1E">
      <w:r>
        <w:t>XXXX</w:t>
      </w:r>
    </w:p>
    <w:sectPr w:rsidR="00B101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2NDM0NDQxNje1MDFS0lEKTi0uzszPAykwrAUADmvUOywAAAA="/>
  </w:docVars>
  <w:rsids>
    <w:rsidRoot w:val="00B1014E"/>
    <w:rsid w:val="00B1014E"/>
    <w:rsid w:val="00F16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chartTrackingRefBased/>
  <w15:docId w15:val="{B42444A4-83B9-4375-92B1-79D3AE268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49</Words>
  <Characters>1421</Characters>
  <Application>Microsoft Office Word</Application>
  <DocSecurity>0</DocSecurity>
  <Lines>11</Lines>
  <Paragraphs>3</Paragraphs>
  <ScaleCrop>false</ScaleCrop>
  <Company/>
  <LinksUpToDate>false</LinksUpToDate>
  <CharactersWithSpaces>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David Fuller</cp:lastModifiedBy>
  <cp:revision>2</cp:revision>
  <dcterms:created xsi:type="dcterms:W3CDTF">2012-08-07T16:44:00Z</dcterms:created>
  <dcterms:modified xsi:type="dcterms:W3CDTF">2021-12-18T15:49:00Z</dcterms:modified>
</cp:coreProperties>
</file>